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BA3DBA" w14:textId="77777777" w:rsidR="00713963" w:rsidRPr="00713963" w:rsidRDefault="00713963" w:rsidP="00BC40E1">
      <w:pPr>
        <w:spacing w:before="120" w:after="120" w:line="240" w:lineRule="auto"/>
        <w:ind w:left="120" w:right="120"/>
        <w:jc w:val="center"/>
        <w:rPr>
          <w:rFonts w:ascii="Calibri Light" w:eastAsia="Times New Roman" w:hAnsi="Calibri Light" w:cs="Calibri Light"/>
          <w:color w:val="000000"/>
          <w:kern w:val="0"/>
          <w:sz w:val="24"/>
          <w:szCs w:val="24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sz w:val="24"/>
          <w:szCs w:val="24"/>
          <w:lang w:eastAsia="pt-BR"/>
          <w14:ligatures w14:val="none"/>
        </w:rPr>
        <w:t>FICHA PARA PONTUAÇÃO DO CURRICULUM VITAE</w:t>
      </w:r>
    </w:p>
    <w:p w14:paraId="60E30CEC" w14:textId="77777777" w:rsidR="00BC40E1" w:rsidRPr="00BC40E1" w:rsidRDefault="00BC40E1" w:rsidP="00713963">
      <w:pPr>
        <w:spacing w:before="120" w:after="120" w:line="240" w:lineRule="auto"/>
        <w:ind w:left="120" w:right="120"/>
        <w:rPr>
          <w:rFonts w:ascii="Calibri Light" w:eastAsia="Times New Roman" w:hAnsi="Calibri Light" w:cs="Calibri Light"/>
          <w:b/>
          <w:bCs/>
          <w:color w:val="000000"/>
          <w:kern w:val="0"/>
          <w:sz w:val="20"/>
          <w:szCs w:val="20"/>
          <w:lang w:eastAsia="pt-BR"/>
          <w14:ligatures w14:val="none"/>
        </w:rPr>
      </w:pPr>
    </w:p>
    <w:p w14:paraId="5ADEEB66" w14:textId="3232C602" w:rsidR="00713963" w:rsidRPr="00713963" w:rsidRDefault="00713963" w:rsidP="00713963">
      <w:pPr>
        <w:spacing w:before="120" w:after="120" w:line="240" w:lineRule="auto"/>
        <w:ind w:left="120" w:right="120"/>
        <w:rPr>
          <w:rFonts w:ascii="Calibri Light" w:eastAsia="Times New Roman" w:hAnsi="Calibri Light" w:cs="Calibri Light"/>
          <w:color w:val="000000"/>
          <w:kern w:val="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 xml:space="preserve">Nome do Candidato(a): </w:t>
      </w:r>
    </w:p>
    <w:p w14:paraId="34F9984C" w14:textId="3612AD99" w:rsidR="00713963" w:rsidRPr="00713963" w:rsidRDefault="00713963" w:rsidP="00713963">
      <w:pPr>
        <w:spacing w:before="120" w:after="120" w:line="240" w:lineRule="auto"/>
        <w:ind w:left="120" w:right="120"/>
        <w:rPr>
          <w:rFonts w:ascii="Calibri Light" w:eastAsia="Times New Roman" w:hAnsi="Calibri Light" w:cs="Calibri Light"/>
          <w:color w:val="000000"/>
          <w:kern w:val="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 xml:space="preserve">Linha de Pesquisa escolhida (Informações no Anexo A): </w:t>
      </w:r>
    </w:p>
    <w:p w14:paraId="66547931" w14:textId="059AA49F" w:rsidR="00713963" w:rsidRPr="00713963" w:rsidRDefault="00713963" w:rsidP="00713963">
      <w:pPr>
        <w:spacing w:before="120" w:after="120" w:line="240" w:lineRule="auto"/>
        <w:ind w:left="120" w:right="120"/>
        <w:rPr>
          <w:rFonts w:ascii="Calibri Light" w:eastAsia="Times New Roman" w:hAnsi="Calibri Light" w:cs="Calibri Light"/>
          <w:color w:val="000000"/>
          <w:kern w:val="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 xml:space="preserve">Área de atuação (Informações no Anexo A): </w:t>
      </w:r>
    </w:p>
    <w:p w14:paraId="51BA47FB" w14:textId="01A0C150" w:rsidR="00713963" w:rsidRPr="00713963" w:rsidRDefault="00713963" w:rsidP="00713963">
      <w:pPr>
        <w:spacing w:before="120" w:after="120" w:line="240" w:lineRule="auto"/>
        <w:ind w:left="120" w:right="120"/>
        <w:rPr>
          <w:rFonts w:ascii="Calibri Light" w:eastAsia="Times New Roman" w:hAnsi="Calibri Light" w:cs="Calibri Light"/>
          <w:color w:val="000000"/>
          <w:kern w:val="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 xml:space="preserve">Possível orientador: </w:t>
      </w:r>
    </w:p>
    <w:p w14:paraId="726859B2" w14:textId="50A7678C" w:rsidR="00713963" w:rsidRDefault="00713963" w:rsidP="00713963">
      <w:pPr>
        <w:spacing w:before="120" w:after="120" w:line="240" w:lineRule="auto"/>
        <w:ind w:left="120" w:right="120"/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 xml:space="preserve">Curso de Graduação/Instituição: </w:t>
      </w:r>
    </w:p>
    <w:p w14:paraId="7CE1352E" w14:textId="5482EFCE" w:rsidR="00967222" w:rsidRPr="00713963" w:rsidRDefault="00967222" w:rsidP="00713963">
      <w:pPr>
        <w:spacing w:before="120" w:after="120" w:line="240" w:lineRule="auto"/>
        <w:ind w:left="120" w:right="120"/>
        <w:rPr>
          <w:rFonts w:ascii="Calibri Light" w:eastAsia="Times New Roman" w:hAnsi="Calibri Light" w:cs="Calibri Light"/>
          <w:color w:val="000000"/>
          <w:kern w:val="0"/>
          <w:lang w:eastAsia="pt-BR"/>
          <w14:ligatures w14:val="none"/>
        </w:rPr>
      </w:pPr>
      <w:r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>Curso de Mestrado/Instituição</w:t>
      </w:r>
    </w:p>
    <w:p w14:paraId="21D38730" w14:textId="40CBD789" w:rsidR="00713963" w:rsidRPr="00713963" w:rsidRDefault="00713963" w:rsidP="00713963">
      <w:pPr>
        <w:spacing w:before="120" w:after="120" w:line="240" w:lineRule="auto"/>
        <w:ind w:left="120" w:right="120"/>
        <w:rPr>
          <w:rFonts w:ascii="Calibri Light" w:eastAsia="Times New Roman" w:hAnsi="Calibri Light" w:cs="Calibri Light"/>
          <w:color w:val="000000"/>
          <w:kern w:val="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 xml:space="preserve">Cidade/Estado de Residência: </w:t>
      </w:r>
    </w:p>
    <w:p w14:paraId="4AF5F588" w14:textId="67186BBF" w:rsidR="00713963" w:rsidRPr="00BC40E1" w:rsidRDefault="00713963" w:rsidP="00713963">
      <w:pPr>
        <w:spacing w:before="120" w:after="120" w:line="240" w:lineRule="auto"/>
        <w:ind w:left="120" w:right="120"/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 xml:space="preserve">Observações: </w:t>
      </w:r>
    </w:p>
    <w:p w14:paraId="5D1CBAAF" w14:textId="77777777" w:rsidR="00BC40E1" w:rsidRPr="00713963" w:rsidRDefault="00BC40E1" w:rsidP="00713963">
      <w:pPr>
        <w:spacing w:before="120" w:after="120" w:line="240" w:lineRule="auto"/>
        <w:ind w:left="120" w:right="120"/>
        <w:rPr>
          <w:rFonts w:ascii="Calibri Light" w:eastAsia="Times New Roman" w:hAnsi="Calibri Light" w:cs="Calibri Light"/>
          <w:color w:val="000000"/>
          <w:kern w:val="0"/>
          <w:lang w:eastAsia="pt-BR"/>
          <w14:ligatures w14:val="none"/>
        </w:rPr>
      </w:pPr>
    </w:p>
    <w:p w14:paraId="2344B367" w14:textId="748E7DF5" w:rsidR="00713963" w:rsidRPr="00713963" w:rsidRDefault="00713963" w:rsidP="00BC40E1">
      <w:pPr>
        <w:spacing w:before="120" w:after="120" w:line="240" w:lineRule="auto"/>
        <w:ind w:left="120" w:right="120"/>
        <w:jc w:val="both"/>
        <w:rPr>
          <w:rFonts w:ascii="Calibri Light" w:eastAsia="Times New Roman" w:hAnsi="Calibri Light" w:cs="Calibri Light"/>
          <w:color w:val="000000"/>
          <w:kern w:val="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>O preenchimento dessa ficha de pontuação deve ser feito pelo candidato(a). </w:t>
      </w: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u w:val="single"/>
          <w:lang w:eastAsia="pt-BR"/>
          <w14:ligatures w14:val="none"/>
        </w:rPr>
        <w:t>Preencher somente</w:t>
      </w: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> a coluna “pontos solicitados” e “n</w:t>
      </w: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vertAlign w:val="superscript"/>
          <w:lang w:eastAsia="pt-BR"/>
          <w14:ligatures w14:val="none"/>
        </w:rPr>
        <w:t>o</w:t>
      </w: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> da</w:t>
      </w:r>
      <w:r w:rsidR="00BC40E1" w:rsidRPr="00BC40E1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 xml:space="preserve"> </w:t>
      </w:r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 xml:space="preserve">página do comprovante no arquivo </w:t>
      </w:r>
      <w:proofErr w:type="spellStart"/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>pdf</w:t>
      </w:r>
      <w:proofErr w:type="spellEnd"/>
      <w:r w:rsidRPr="00713963">
        <w:rPr>
          <w:rFonts w:ascii="Calibri Light" w:eastAsia="Times New Roman" w:hAnsi="Calibri Light" w:cs="Calibri Light"/>
          <w:b/>
          <w:bCs/>
          <w:color w:val="000000"/>
          <w:kern w:val="0"/>
          <w:lang w:eastAsia="pt-BR"/>
          <w14:ligatures w14:val="none"/>
        </w:rPr>
        <w:t xml:space="preserve"> dos documentos comprobatórios”. *A coluna pontos homologados será preenchida pela comissão permanente de seleção do PPGCTA.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8"/>
        <w:gridCol w:w="4998"/>
        <w:gridCol w:w="603"/>
        <w:gridCol w:w="1026"/>
        <w:gridCol w:w="1375"/>
        <w:gridCol w:w="1296"/>
      </w:tblGrid>
      <w:tr w:rsidR="00BC40E1" w:rsidRPr="00BC40E1" w14:paraId="289D3176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1DA33A61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1</w:t>
            </w:r>
          </w:p>
        </w:tc>
        <w:tc>
          <w:tcPr>
            <w:tcW w:w="2549" w:type="pct"/>
            <w:shd w:val="clear" w:color="auto" w:fill="FFFFCC"/>
            <w:vAlign w:val="center"/>
            <w:hideMark/>
          </w:tcPr>
          <w:p w14:paraId="1A036B6A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Formação Acadêmica e Titulação (máximo 20 pontos)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103C82A0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Valor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7C6BE1AE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ontos solicitados</w:t>
            </w:r>
          </w:p>
        </w:tc>
        <w:tc>
          <w:tcPr>
            <w:tcW w:w="690" w:type="pct"/>
            <w:shd w:val="clear" w:color="auto" w:fill="FFFFCC"/>
            <w:vAlign w:val="center"/>
            <w:hideMark/>
          </w:tcPr>
          <w:p w14:paraId="51BDBAD5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ontos homologados*</w:t>
            </w:r>
          </w:p>
        </w:tc>
        <w:tc>
          <w:tcPr>
            <w:tcW w:w="642" w:type="pct"/>
            <w:shd w:val="clear" w:color="auto" w:fill="FFFFCC"/>
            <w:vAlign w:val="center"/>
            <w:hideMark/>
          </w:tcPr>
          <w:p w14:paraId="76B5697F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No. da página do comprovante</w:t>
            </w:r>
          </w:p>
        </w:tc>
      </w:tr>
      <w:tr w:rsidR="00BC40E1" w:rsidRPr="00BC40E1" w14:paraId="526FFF96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317F4D51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1.1</w:t>
            </w:r>
          </w:p>
        </w:tc>
        <w:tc>
          <w:tcPr>
            <w:tcW w:w="2549" w:type="pct"/>
            <w:shd w:val="clear" w:color="auto" w:fill="FFFFCC"/>
            <w:vAlign w:val="center"/>
            <w:hideMark/>
          </w:tcPr>
          <w:p w14:paraId="7BC5E0E8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Especialização em nível de pós-graduação na área de Ciências Ambientais (carga horária mínima: 360 horas-aula) - Máximo 10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7152253B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10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776B397F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90" w:type="pct"/>
            <w:shd w:val="clear" w:color="auto" w:fill="FFFFCC"/>
            <w:vAlign w:val="center"/>
            <w:hideMark/>
          </w:tcPr>
          <w:p w14:paraId="6789C115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42" w:type="pct"/>
            <w:shd w:val="clear" w:color="auto" w:fill="FFFFCC"/>
            <w:vAlign w:val="center"/>
            <w:hideMark/>
          </w:tcPr>
          <w:p w14:paraId="2AC13DE3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BC40E1" w14:paraId="211345BA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2DACFA54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1.2</w:t>
            </w:r>
          </w:p>
        </w:tc>
        <w:tc>
          <w:tcPr>
            <w:tcW w:w="2549" w:type="pct"/>
            <w:shd w:val="clear" w:color="auto" w:fill="FFFFCC"/>
            <w:vAlign w:val="center"/>
            <w:hideMark/>
          </w:tcPr>
          <w:p w14:paraId="600C4460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Especialização em nível de pós-graduação em outra área do conhecimento (carga horária mínima: 360 horas-aula) - Máximo 10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51A80B3D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5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36C4005F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90" w:type="pct"/>
            <w:shd w:val="clear" w:color="auto" w:fill="FFFFCC"/>
            <w:vAlign w:val="center"/>
            <w:hideMark/>
          </w:tcPr>
          <w:p w14:paraId="184F14DB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42" w:type="pct"/>
            <w:shd w:val="clear" w:color="auto" w:fill="FFFFCC"/>
            <w:vAlign w:val="center"/>
            <w:hideMark/>
          </w:tcPr>
          <w:p w14:paraId="2CDFCEF5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BC40E1" w14:paraId="184AC5EC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3B1E3289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2549" w:type="pct"/>
            <w:shd w:val="clear" w:color="auto" w:fill="FFFFCC"/>
            <w:vAlign w:val="center"/>
            <w:hideMark/>
          </w:tcPr>
          <w:p w14:paraId="10858252" w14:textId="2FA4B80A" w:rsidR="00713963" w:rsidRPr="00713963" w:rsidRDefault="00BC40E1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S</w:t>
            </w:r>
            <w:r w:rsidR="00713963"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ubtotal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6CE54161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320A0BEB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90" w:type="pct"/>
            <w:shd w:val="clear" w:color="auto" w:fill="FFFFCC"/>
            <w:vAlign w:val="center"/>
            <w:hideMark/>
          </w:tcPr>
          <w:p w14:paraId="4677FC94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42" w:type="pct"/>
            <w:shd w:val="clear" w:color="auto" w:fill="FFFFCC"/>
            <w:vAlign w:val="center"/>
            <w:hideMark/>
          </w:tcPr>
          <w:p w14:paraId="04219B2D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</w:tbl>
    <w:p w14:paraId="0797A789" w14:textId="77777777" w:rsidR="00713963" w:rsidRPr="00713963" w:rsidRDefault="00713963" w:rsidP="00713963">
      <w:pPr>
        <w:spacing w:after="0" w:line="240" w:lineRule="auto"/>
        <w:ind w:left="60" w:right="60"/>
        <w:rPr>
          <w:rFonts w:ascii="Calibri Light" w:eastAsia="Times New Roman" w:hAnsi="Calibri Light" w:cs="Calibri Light"/>
          <w:color w:val="000000"/>
          <w:kern w:val="0"/>
          <w:sz w:val="20"/>
          <w:szCs w:val="2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color w:val="000000"/>
          <w:kern w:val="0"/>
          <w:sz w:val="20"/>
          <w:szCs w:val="20"/>
          <w:lang w:eastAsia="pt-BR"/>
          <w14:ligatures w14:val="none"/>
        </w:rPr>
        <w:t> 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7"/>
        <w:gridCol w:w="5004"/>
        <w:gridCol w:w="603"/>
        <w:gridCol w:w="1026"/>
        <w:gridCol w:w="1394"/>
        <w:gridCol w:w="1272"/>
      </w:tblGrid>
      <w:tr w:rsidR="00BC40E1" w:rsidRPr="00713963" w14:paraId="56C81B60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6002DA1B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</w:t>
            </w:r>
          </w:p>
        </w:tc>
        <w:tc>
          <w:tcPr>
            <w:tcW w:w="2552" w:type="pct"/>
            <w:shd w:val="clear" w:color="auto" w:fill="FFFFCC"/>
            <w:vAlign w:val="center"/>
            <w:hideMark/>
          </w:tcPr>
          <w:p w14:paraId="68762582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Formação Complementar (últimos 4 anos; máximo 20 pontos)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1789D50E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Valor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1DBF31FC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ontos solicitados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4AED575B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ontos Homologados*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0E3D0A7D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No. da página do comprovante</w:t>
            </w:r>
          </w:p>
        </w:tc>
      </w:tr>
      <w:tr w:rsidR="00BC40E1" w:rsidRPr="00713963" w14:paraId="67061B68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5B626AA9" w14:textId="1D2658B6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.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1</w:t>
            </w:r>
          </w:p>
        </w:tc>
        <w:tc>
          <w:tcPr>
            <w:tcW w:w="2552" w:type="pct"/>
            <w:shd w:val="clear" w:color="auto" w:fill="FFFFCC"/>
            <w:vAlign w:val="center"/>
            <w:hideMark/>
          </w:tcPr>
          <w:p w14:paraId="69A2CE7A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articipação em eventos internacionais ou fora do país (Congressos, Simpósios, Workshops) (2 pontos/evento) - máximo 10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25D80C8B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6C65EB63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1D042C54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442553A1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3325271C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70564F67" w14:textId="6BCEE4DA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.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</w:t>
            </w:r>
          </w:p>
        </w:tc>
        <w:tc>
          <w:tcPr>
            <w:tcW w:w="2552" w:type="pct"/>
            <w:shd w:val="clear" w:color="auto" w:fill="FFFFCC"/>
            <w:vAlign w:val="center"/>
            <w:hideMark/>
          </w:tcPr>
          <w:p w14:paraId="3A310E77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articipação em eventos nacionais (Congressos, Simpósios, Workshops) (1 pontos/evento) - Máximo 5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0704C260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1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5CA199DD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3E98ADF1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0255DDA8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59919312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2DE74512" w14:textId="632607C5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</w:p>
        </w:tc>
        <w:tc>
          <w:tcPr>
            <w:tcW w:w="2552" w:type="pct"/>
            <w:shd w:val="clear" w:color="auto" w:fill="FFFFCC"/>
            <w:vAlign w:val="center"/>
            <w:hideMark/>
          </w:tcPr>
          <w:p w14:paraId="1C519956" w14:textId="599004F8" w:rsidR="00713963" w:rsidRPr="00713963" w:rsidRDefault="00BC40E1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S</w:t>
            </w:r>
            <w:r w:rsidR="00713963"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ubtotal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01742AE6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609E64F0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37932B8C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23FA6F6E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</w:tbl>
    <w:p w14:paraId="40C3F7A6" w14:textId="77777777" w:rsidR="00713963" w:rsidRDefault="00713963" w:rsidP="00713963">
      <w:pPr>
        <w:spacing w:after="0" w:line="240" w:lineRule="auto"/>
        <w:ind w:left="60" w:right="60"/>
        <w:rPr>
          <w:rFonts w:ascii="Calibri Light" w:eastAsia="Times New Roman" w:hAnsi="Calibri Light" w:cs="Calibri Light"/>
          <w:color w:val="000000"/>
          <w:kern w:val="0"/>
          <w:sz w:val="20"/>
          <w:szCs w:val="2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color w:val="000000"/>
          <w:kern w:val="0"/>
          <w:sz w:val="20"/>
          <w:szCs w:val="20"/>
          <w:lang w:eastAsia="pt-BR"/>
          <w14:ligatures w14:val="none"/>
        </w:rPr>
        <w:t> 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7"/>
        <w:gridCol w:w="5004"/>
        <w:gridCol w:w="603"/>
        <w:gridCol w:w="1026"/>
        <w:gridCol w:w="1394"/>
        <w:gridCol w:w="1272"/>
      </w:tblGrid>
      <w:tr w:rsidR="00BC40E1" w:rsidRPr="00713963" w14:paraId="121B93FC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39007A8A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3</w:t>
            </w:r>
          </w:p>
        </w:tc>
        <w:tc>
          <w:tcPr>
            <w:tcW w:w="2552" w:type="pct"/>
            <w:shd w:val="clear" w:color="auto" w:fill="FFFFCC"/>
            <w:vAlign w:val="center"/>
            <w:hideMark/>
          </w:tcPr>
          <w:p w14:paraId="6269D4CD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Atuação Profissional (últimos 4 anos; máximo 20 pontos)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1115A00E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Valor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05A9FBED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ontos solicitados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65326778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ontos Homologados*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59B86585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No. da página do comprovante</w:t>
            </w:r>
          </w:p>
        </w:tc>
      </w:tr>
      <w:tr w:rsidR="00BC40E1" w:rsidRPr="00713963" w14:paraId="468B709F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4708D6E8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3.1</w:t>
            </w:r>
          </w:p>
        </w:tc>
        <w:tc>
          <w:tcPr>
            <w:tcW w:w="2552" w:type="pct"/>
            <w:shd w:val="clear" w:color="auto" w:fill="FFFFCC"/>
            <w:vAlign w:val="center"/>
            <w:hideMark/>
          </w:tcPr>
          <w:p w14:paraId="39294A23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Estágios (1 ponto/semestre) - Máximo 3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000E01FA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1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346E7E75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0DF60F8C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33BF2216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1BB7A7E2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6E6C5A4D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3.2</w:t>
            </w:r>
          </w:p>
        </w:tc>
        <w:tc>
          <w:tcPr>
            <w:tcW w:w="2552" w:type="pct"/>
            <w:shd w:val="clear" w:color="auto" w:fill="FFFFCC"/>
            <w:vAlign w:val="center"/>
            <w:hideMark/>
          </w:tcPr>
          <w:p w14:paraId="4DD1344F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Iniciação científica (voluntária ou remunerada) (2 pontos/semestre) - Máximo 8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6DD089BF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7441566D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099D7F20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7A2294E9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3B2FD968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6FB038AE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3.3</w:t>
            </w:r>
          </w:p>
        </w:tc>
        <w:tc>
          <w:tcPr>
            <w:tcW w:w="2552" w:type="pct"/>
            <w:shd w:val="clear" w:color="auto" w:fill="FFFFCC"/>
            <w:vAlign w:val="center"/>
            <w:hideMark/>
          </w:tcPr>
          <w:p w14:paraId="567B5229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Monitoria acadêmica (1 ponto/semestre) - Máximo 4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540BDEE9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1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66737FB0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77F6641E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426BC34B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1B55F8E7" w14:textId="77777777" w:rsidTr="00960FC9">
        <w:trPr>
          <w:tblCellSpacing w:w="15" w:type="dxa"/>
        </w:trPr>
        <w:tc>
          <w:tcPr>
            <w:tcW w:w="206" w:type="pct"/>
            <w:shd w:val="clear" w:color="auto" w:fill="FFFFCC"/>
            <w:vAlign w:val="center"/>
            <w:hideMark/>
          </w:tcPr>
          <w:p w14:paraId="0C1AF51B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2552" w:type="pct"/>
            <w:shd w:val="clear" w:color="auto" w:fill="FFFFCC"/>
            <w:vAlign w:val="center"/>
            <w:hideMark/>
          </w:tcPr>
          <w:p w14:paraId="0139B75F" w14:textId="0AD4B1FD" w:rsidR="00713963" w:rsidRPr="00713963" w:rsidRDefault="00BC40E1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S</w:t>
            </w:r>
            <w:r w:rsidR="00713963"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ubtotal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1E3C7195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0FDE3235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5A38C866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4F6CC888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</w:tbl>
    <w:p w14:paraId="4C3A742F" w14:textId="77777777" w:rsidR="00713963" w:rsidRPr="00713963" w:rsidRDefault="00713963" w:rsidP="00713963">
      <w:pPr>
        <w:spacing w:after="0" w:line="240" w:lineRule="auto"/>
        <w:ind w:left="60" w:right="60"/>
        <w:rPr>
          <w:rFonts w:ascii="Calibri Light" w:eastAsia="Times New Roman" w:hAnsi="Calibri Light" w:cs="Calibri Light"/>
          <w:color w:val="000000"/>
          <w:kern w:val="0"/>
          <w:sz w:val="20"/>
          <w:szCs w:val="2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color w:val="000000"/>
          <w:kern w:val="0"/>
          <w:sz w:val="20"/>
          <w:szCs w:val="20"/>
          <w:lang w:eastAsia="pt-BR"/>
          <w14:ligatures w14:val="none"/>
        </w:rPr>
        <w:t> 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0"/>
        <w:gridCol w:w="4901"/>
        <w:gridCol w:w="603"/>
        <w:gridCol w:w="1026"/>
        <w:gridCol w:w="1394"/>
        <w:gridCol w:w="1272"/>
      </w:tblGrid>
      <w:tr w:rsidR="00BC40E1" w:rsidRPr="00713963" w14:paraId="31C8B3F4" w14:textId="77777777" w:rsidTr="00960FC9">
        <w:trPr>
          <w:tblCellSpacing w:w="15" w:type="dxa"/>
        </w:trPr>
        <w:tc>
          <w:tcPr>
            <w:tcW w:w="259" w:type="pct"/>
            <w:shd w:val="clear" w:color="auto" w:fill="FFFFCC"/>
            <w:vAlign w:val="center"/>
            <w:hideMark/>
          </w:tcPr>
          <w:p w14:paraId="798806BD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lastRenderedPageBreak/>
              <w:t>4</w:t>
            </w:r>
          </w:p>
        </w:tc>
        <w:tc>
          <w:tcPr>
            <w:tcW w:w="2499" w:type="pct"/>
            <w:shd w:val="clear" w:color="auto" w:fill="FFFFCC"/>
            <w:vAlign w:val="center"/>
            <w:hideMark/>
          </w:tcPr>
          <w:p w14:paraId="72776E6D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rodução em Ciência e Tecnologia - Publicações (últimos 4 anos; máximo 40 pontos)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6AD44FD8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Valor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6E08023C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ontos solicitados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444A9FDF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ontos Homologados*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7DE41363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No. da página do comprovante</w:t>
            </w:r>
          </w:p>
        </w:tc>
      </w:tr>
      <w:tr w:rsidR="00BC40E1" w:rsidRPr="00713963" w14:paraId="338E6410" w14:textId="77777777" w:rsidTr="00960FC9">
        <w:trPr>
          <w:tblCellSpacing w:w="15" w:type="dxa"/>
        </w:trPr>
        <w:tc>
          <w:tcPr>
            <w:tcW w:w="259" w:type="pct"/>
            <w:shd w:val="clear" w:color="auto" w:fill="FFFFCC"/>
            <w:vAlign w:val="center"/>
            <w:hideMark/>
          </w:tcPr>
          <w:p w14:paraId="7BAC5C32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4.1</w:t>
            </w:r>
          </w:p>
        </w:tc>
        <w:tc>
          <w:tcPr>
            <w:tcW w:w="2499" w:type="pct"/>
            <w:shd w:val="clear" w:color="auto" w:fill="FFFFCC"/>
            <w:vAlign w:val="center"/>
            <w:hideMark/>
          </w:tcPr>
          <w:p w14:paraId="1E59F216" w14:textId="418BD6E8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Artigos publicados ou aceitos. Qualis A1, A2, A3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 e</w:t>
            </w: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 A4 (área Ciência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s</w:t>
            </w: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 Ambienta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is</w:t>
            </w: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) (10 pontos por artigo) - Máximo 30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7BA8FCA5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10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1CF15129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70C35840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111D7E99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411A1515" w14:textId="77777777" w:rsidTr="00960FC9">
        <w:trPr>
          <w:tblCellSpacing w:w="15" w:type="dxa"/>
        </w:trPr>
        <w:tc>
          <w:tcPr>
            <w:tcW w:w="259" w:type="pct"/>
            <w:shd w:val="clear" w:color="auto" w:fill="FFFFCC"/>
            <w:vAlign w:val="center"/>
            <w:hideMark/>
          </w:tcPr>
          <w:p w14:paraId="78A1814A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4.2</w:t>
            </w:r>
          </w:p>
        </w:tc>
        <w:tc>
          <w:tcPr>
            <w:tcW w:w="2499" w:type="pct"/>
            <w:shd w:val="clear" w:color="auto" w:fill="FFFFCC"/>
            <w:vAlign w:val="center"/>
            <w:hideMark/>
          </w:tcPr>
          <w:p w14:paraId="66E9FF06" w14:textId="38966A13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Artigos publicados ou aceitos. Qualis B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1</w:t>
            </w: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 e B</w:t>
            </w:r>
            <w:r w:rsidR="00D5373A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</w:t>
            </w: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 (área Ciência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s</w:t>
            </w: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 Ambienta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is</w:t>
            </w: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) (5 pontos por artigo) - Máximo 10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39E96EDC" w14:textId="78C1EC9B" w:rsidR="00713963" w:rsidRPr="00713963" w:rsidRDefault="00960FC9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</w:t>
            </w:r>
            <w:r w:rsidR="00713963"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4B4EB40E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255E5787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2F5092BC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4298E234" w14:textId="77777777" w:rsidTr="00960FC9">
        <w:trPr>
          <w:tblCellSpacing w:w="15" w:type="dxa"/>
        </w:trPr>
        <w:tc>
          <w:tcPr>
            <w:tcW w:w="259" w:type="pct"/>
            <w:shd w:val="clear" w:color="auto" w:fill="FFFFCC"/>
            <w:vAlign w:val="center"/>
            <w:hideMark/>
          </w:tcPr>
          <w:p w14:paraId="20A797DA" w14:textId="0C5EE69C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4.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3</w:t>
            </w:r>
          </w:p>
        </w:tc>
        <w:tc>
          <w:tcPr>
            <w:tcW w:w="2499" w:type="pct"/>
            <w:shd w:val="clear" w:color="auto" w:fill="FFFFCC"/>
            <w:vAlign w:val="center"/>
            <w:hideMark/>
          </w:tcPr>
          <w:p w14:paraId="58795C23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Livros com ISBN e corpo editorial (6 pontos/livro)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42D091AB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6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567116A0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4B7DD93B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360395DC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56D074B1" w14:textId="77777777" w:rsidTr="00960FC9">
        <w:trPr>
          <w:tblCellSpacing w:w="15" w:type="dxa"/>
        </w:trPr>
        <w:tc>
          <w:tcPr>
            <w:tcW w:w="259" w:type="pct"/>
            <w:shd w:val="clear" w:color="auto" w:fill="FFFFCC"/>
            <w:vAlign w:val="center"/>
            <w:hideMark/>
          </w:tcPr>
          <w:p w14:paraId="7E2AB117" w14:textId="3225E119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4.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4</w:t>
            </w:r>
          </w:p>
        </w:tc>
        <w:tc>
          <w:tcPr>
            <w:tcW w:w="2499" w:type="pct"/>
            <w:shd w:val="clear" w:color="auto" w:fill="FFFFCC"/>
            <w:vAlign w:val="center"/>
            <w:hideMark/>
          </w:tcPr>
          <w:p w14:paraId="46D8B525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Livros com ISBN sem corpo editorial (4 pontos/livro)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02AA149A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4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51E50859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5A7E2536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34666228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4F2E503D" w14:textId="77777777" w:rsidTr="00960FC9">
        <w:trPr>
          <w:tblCellSpacing w:w="15" w:type="dxa"/>
        </w:trPr>
        <w:tc>
          <w:tcPr>
            <w:tcW w:w="259" w:type="pct"/>
            <w:shd w:val="clear" w:color="auto" w:fill="FFFFCC"/>
            <w:vAlign w:val="center"/>
            <w:hideMark/>
          </w:tcPr>
          <w:p w14:paraId="1619942D" w14:textId="1C9C50AB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4.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5</w:t>
            </w:r>
          </w:p>
        </w:tc>
        <w:tc>
          <w:tcPr>
            <w:tcW w:w="2499" w:type="pct"/>
            <w:shd w:val="clear" w:color="auto" w:fill="FFFFCC"/>
            <w:vAlign w:val="center"/>
            <w:hideMark/>
          </w:tcPr>
          <w:p w14:paraId="6E564F12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Capítulos em livros com ISBN e corpo editorial (3 pontos/capítulo) - Máximo 6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002465BF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3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0F5FFBC6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704A94EC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78402091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78ABE5EF" w14:textId="77777777" w:rsidTr="00960FC9">
        <w:trPr>
          <w:tblCellSpacing w:w="15" w:type="dxa"/>
        </w:trPr>
        <w:tc>
          <w:tcPr>
            <w:tcW w:w="259" w:type="pct"/>
            <w:shd w:val="clear" w:color="auto" w:fill="FFFFCC"/>
            <w:vAlign w:val="center"/>
            <w:hideMark/>
          </w:tcPr>
          <w:p w14:paraId="3EC90DDA" w14:textId="3757A8CE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4.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6</w:t>
            </w:r>
          </w:p>
        </w:tc>
        <w:tc>
          <w:tcPr>
            <w:tcW w:w="2499" w:type="pct"/>
            <w:shd w:val="clear" w:color="auto" w:fill="FFFFCC"/>
            <w:vAlign w:val="center"/>
            <w:hideMark/>
          </w:tcPr>
          <w:p w14:paraId="422527EE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Capítulos em livros com ISBN sem corpo editorial (2 pontos/capítulo) - Máximo 4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2679B718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2671E132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79D90DF5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16F96532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5A05C03F" w14:textId="77777777" w:rsidTr="00960FC9">
        <w:trPr>
          <w:tblCellSpacing w:w="15" w:type="dxa"/>
        </w:trPr>
        <w:tc>
          <w:tcPr>
            <w:tcW w:w="259" w:type="pct"/>
            <w:shd w:val="clear" w:color="auto" w:fill="FFFFCC"/>
            <w:vAlign w:val="center"/>
            <w:hideMark/>
          </w:tcPr>
          <w:p w14:paraId="6EE9EFE2" w14:textId="1608B3FF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4.</w:t>
            </w:r>
            <w:r w:rsidR="00960FC9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7</w:t>
            </w:r>
          </w:p>
        </w:tc>
        <w:tc>
          <w:tcPr>
            <w:tcW w:w="2499" w:type="pct"/>
            <w:shd w:val="clear" w:color="auto" w:fill="FFFFCC"/>
            <w:vAlign w:val="center"/>
            <w:hideMark/>
          </w:tcPr>
          <w:p w14:paraId="1FA49DAD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Trabalhos completos ou resumos expandidos em Anais de Congressos, Simpósios ou Workshops (1 ponto/trabalho ou resumo) - Máximo 6 pontos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0941B0F8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1,0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382ED9A2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785FF6E3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148F56E8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  <w:tr w:rsidR="00BC40E1" w:rsidRPr="00713963" w14:paraId="152B581B" w14:textId="77777777" w:rsidTr="00960FC9">
        <w:trPr>
          <w:tblCellSpacing w:w="15" w:type="dxa"/>
        </w:trPr>
        <w:tc>
          <w:tcPr>
            <w:tcW w:w="259" w:type="pct"/>
            <w:shd w:val="clear" w:color="auto" w:fill="FFFFCC"/>
            <w:vAlign w:val="center"/>
            <w:hideMark/>
          </w:tcPr>
          <w:p w14:paraId="60F4CF30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2499" w:type="pct"/>
            <w:shd w:val="clear" w:color="auto" w:fill="FFFFCC"/>
            <w:vAlign w:val="center"/>
            <w:hideMark/>
          </w:tcPr>
          <w:p w14:paraId="2ABD3B95" w14:textId="4F9326C2" w:rsidR="00713963" w:rsidRPr="00713963" w:rsidRDefault="00967222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S</w:t>
            </w:r>
            <w:r w:rsidR="00713963"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ubtotal</w:t>
            </w:r>
          </w:p>
        </w:tc>
        <w:tc>
          <w:tcPr>
            <w:tcW w:w="294" w:type="pct"/>
            <w:shd w:val="clear" w:color="auto" w:fill="FFFFCC"/>
            <w:vAlign w:val="center"/>
            <w:hideMark/>
          </w:tcPr>
          <w:p w14:paraId="38A3801F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511" w:type="pct"/>
            <w:shd w:val="clear" w:color="auto" w:fill="FFFFCC"/>
            <w:vAlign w:val="center"/>
            <w:hideMark/>
          </w:tcPr>
          <w:p w14:paraId="7376F98E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700" w:type="pct"/>
            <w:shd w:val="clear" w:color="auto" w:fill="FFFFCC"/>
            <w:vAlign w:val="center"/>
            <w:hideMark/>
          </w:tcPr>
          <w:p w14:paraId="3650A3B0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  <w:tc>
          <w:tcPr>
            <w:tcW w:w="629" w:type="pct"/>
            <w:shd w:val="clear" w:color="auto" w:fill="FFFFCC"/>
            <w:vAlign w:val="center"/>
            <w:hideMark/>
          </w:tcPr>
          <w:p w14:paraId="4EA46E61" w14:textId="77777777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 </w:t>
            </w:r>
          </w:p>
        </w:tc>
      </w:tr>
    </w:tbl>
    <w:p w14:paraId="3ADFC79F" w14:textId="77777777" w:rsidR="00713963" w:rsidRPr="00713963" w:rsidRDefault="00713963" w:rsidP="00713963">
      <w:pPr>
        <w:spacing w:after="0" w:line="240" w:lineRule="auto"/>
        <w:ind w:left="60" w:right="60"/>
        <w:rPr>
          <w:rFonts w:ascii="Calibri Light" w:eastAsia="Times New Roman" w:hAnsi="Calibri Light" w:cs="Calibri Light"/>
          <w:color w:val="000000"/>
          <w:kern w:val="0"/>
          <w:sz w:val="20"/>
          <w:szCs w:val="20"/>
          <w:lang w:eastAsia="pt-BR"/>
          <w14:ligatures w14:val="none"/>
        </w:rPr>
      </w:pPr>
      <w:r w:rsidRPr="00713963">
        <w:rPr>
          <w:rFonts w:ascii="Calibri Light" w:eastAsia="Times New Roman" w:hAnsi="Calibri Light" w:cs="Calibri Light"/>
          <w:color w:val="000000"/>
          <w:kern w:val="0"/>
          <w:sz w:val="20"/>
          <w:szCs w:val="20"/>
          <w:lang w:eastAsia="pt-BR"/>
          <w14:ligatures w14:val="none"/>
        </w:rPr>
        <w:t> </w:t>
      </w:r>
    </w:p>
    <w:tbl>
      <w:tblPr>
        <w:tblW w:w="15195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95"/>
      </w:tblGrid>
      <w:tr w:rsidR="00713963" w:rsidRPr="00713963" w14:paraId="4E39865B" w14:textId="77777777" w:rsidTr="00713963">
        <w:trPr>
          <w:tblCellSpacing w:w="15" w:type="dxa"/>
        </w:trPr>
        <w:tc>
          <w:tcPr>
            <w:tcW w:w="9210" w:type="dxa"/>
            <w:vAlign w:val="center"/>
            <w:hideMark/>
          </w:tcPr>
          <w:p w14:paraId="35F9E100" w14:textId="62737EA8" w:rsidR="00713963" w:rsidRPr="00713963" w:rsidRDefault="00713963" w:rsidP="00713963">
            <w:pPr>
              <w:spacing w:after="0" w:line="240" w:lineRule="auto"/>
              <w:ind w:left="60" w:right="60"/>
              <w:rPr>
                <w:rFonts w:ascii="Calibri Light" w:eastAsia="Times New Roman" w:hAnsi="Calibri Light" w:cs="Calibri Light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713963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ontuação total (somar as pontuações dos itens 1 a 4)</w:t>
            </w:r>
            <w:r w:rsidR="00BC40E1" w:rsidRPr="00BC40E1">
              <w:rPr>
                <w:rFonts w:ascii="Calibri Light" w:eastAsia="Times New Roman" w:hAnsi="Calibri Light" w:cs="Calibri Light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: ______________________________</w:t>
            </w:r>
          </w:p>
        </w:tc>
      </w:tr>
    </w:tbl>
    <w:p w14:paraId="4D8DEE3A" w14:textId="77777777" w:rsidR="00EA4682" w:rsidRPr="00BC40E1" w:rsidRDefault="00EA4682">
      <w:pPr>
        <w:rPr>
          <w:rFonts w:ascii="Calibri Light" w:hAnsi="Calibri Light" w:cs="Calibri Light"/>
          <w:sz w:val="20"/>
          <w:szCs w:val="20"/>
        </w:rPr>
      </w:pPr>
    </w:p>
    <w:sectPr w:rsidR="00EA4682" w:rsidRPr="00BC40E1" w:rsidSect="00BC40E1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wMjc2NzcyMTYyszRV0lEKTi0uzszPAykwrAUA+mbXSiwAAAA="/>
  </w:docVars>
  <w:rsids>
    <w:rsidRoot w:val="00713963"/>
    <w:rsid w:val="00064492"/>
    <w:rsid w:val="00125F96"/>
    <w:rsid w:val="00390AF9"/>
    <w:rsid w:val="005D6DB2"/>
    <w:rsid w:val="00713963"/>
    <w:rsid w:val="00765393"/>
    <w:rsid w:val="008846D2"/>
    <w:rsid w:val="00960FC9"/>
    <w:rsid w:val="00967222"/>
    <w:rsid w:val="00BA4DE1"/>
    <w:rsid w:val="00BC40E1"/>
    <w:rsid w:val="00D5373A"/>
    <w:rsid w:val="00EA4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3C1468"/>
  <w15:chartTrackingRefBased/>
  <w15:docId w15:val="{DD23CA5D-0EAF-4AC7-AB82-9FAED6FE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39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139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71396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139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139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139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139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139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139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7139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7139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7139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13963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13963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13963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13963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13963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13963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7139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7139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7139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7139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7139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713963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713963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713963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7139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713963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713963"/>
    <w:rPr>
      <w:b/>
      <w:bCs/>
      <w:smallCaps/>
      <w:color w:val="0F4761" w:themeColor="accent1" w:themeShade="BF"/>
      <w:spacing w:val="5"/>
    </w:rPr>
  </w:style>
  <w:style w:type="paragraph" w:customStyle="1" w:styleId="textoalinhadoesquerda">
    <w:name w:val="texto_alinhado_esquerda"/>
    <w:basedOn w:val="Normal"/>
    <w:rsid w:val="007139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character" w:styleId="Forte">
    <w:name w:val="Strong"/>
    <w:basedOn w:val="Fontepargpadro"/>
    <w:uiPriority w:val="22"/>
    <w:qFormat/>
    <w:rsid w:val="00713963"/>
    <w:rPr>
      <w:b/>
      <w:bCs/>
    </w:rPr>
  </w:style>
  <w:style w:type="paragraph" w:customStyle="1" w:styleId="tabelatexto8">
    <w:name w:val="tabela_texto_8"/>
    <w:basedOn w:val="Normal"/>
    <w:rsid w:val="007139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989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46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Haminiuk</dc:creator>
  <cp:keywords/>
  <dc:description/>
  <cp:lastModifiedBy>Charles Haminiuk</cp:lastModifiedBy>
  <cp:revision>7</cp:revision>
  <dcterms:created xsi:type="dcterms:W3CDTF">2024-05-21T23:58:00Z</dcterms:created>
  <dcterms:modified xsi:type="dcterms:W3CDTF">2025-05-29T21:35:00Z</dcterms:modified>
</cp:coreProperties>
</file>